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F67D62F" w14:textId="093F58A2" w:rsidR="00685A10" w:rsidRDefault="003A5A1C" w:rsidP="00685A10">
      <w:pPr>
        <w:jc w:val="center"/>
        <w:rPr>
          <w:rFonts w:ascii="Open Sans" w:hAnsi="Open Sans" w:cs="Open Sans"/>
          <w:b/>
          <w:color w:val="212121"/>
          <w:sz w:val="21"/>
          <w:szCs w:val="21"/>
          <w:shd w:val="clear" w:color="auto" w:fill="FFFFFF"/>
        </w:rPr>
      </w:pPr>
      <w:r>
        <w:rPr>
          <w:rFonts w:ascii="Open Sans" w:hAnsi="Open Sans" w:cs="Open Sans"/>
          <w:b/>
          <w:color w:val="212121"/>
          <w:sz w:val="21"/>
          <w:szCs w:val="21"/>
          <w:shd w:val="clear" w:color="auto" w:fill="FFFFFF"/>
        </w:rPr>
        <w:t>ASD</w:t>
      </w:r>
      <w:r w:rsidR="00685A10" w:rsidRPr="002E1334">
        <w:rPr>
          <w:rFonts w:ascii="Open Sans" w:hAnsi="Open Sans" w:cs="Open Sans"/>
          <w:b/>
          <w:color w:val="212121"/>
          <w:sz w:val="21"/>
          <w:szCs w:val="21"/>
          <w:shd w:val="clear" w:color="auto" w:fill="FFFFFF"/>
        </w:rPr>
        <w:t xml:space="preserve"> </w:t>
      </w:r>
      <w:r>
        <w:rPr>
          <w:rFonts w:ascii="Open Sans" w:hAnsi="Open Sans" w:cs="Open Sans"/>
          <w:b/>
          <w:color w:val="212121"/>
          <w:sz w:val="21"/>
          <w:szCs w:val="21"/>
          <w:shd w:val="clear" w:color="auto" w:fill="FFFFFF"/>
        </w:rPr>
        <w:t>–</w:t>
      </w:r>
      <w:r w:rsidR="00685A10" w:rsidRPr="002E1334">
        <w:rPr>
          <w:rFonts w:ascii="Open Sans" w:hAnsi="Open Sans" w:cs="Open Sans"/>
          <w:b/>
          <w:color w:val="212121"/>
          <w:sz w:val="21"/>
          <w:szCs w:val="21"/>
          <w:shd w:val="clear" w:color="auto" w:fill="FFFFFF"/>
        </w:rPr>
        <w:t xml:space="preserve"> CS</w:t>
      </w:r>
      <w:r>
        <w:rPr>
          <w:rFonts w:ascii="Open Sans" w:hAnsi="Open Sans" w:cs="Open Sans"/>
          <w:b/>
          <w:color w:val="212121"/>
          <w:sz w:val="21"/>
          <w:szCs w:val="21"/>
          <w:shd w:val="clear" w:color="auto" w:fill="FFFFFF"/>
        </w:rPr>
        <w:t>52</w:t>
      </w:r>
      <w:r w:rsidR="00685A10" w:rsidRPr="002E1334">
        <w:rPr>
          <w:rFonts w:ascii="Open Sans" w:hAnsi="Open Sans" w:cs="Open Sans"/>
          <w:b/>
          <w:color w:val="212121"/>
          <w:sz w:val="21"/>
          <w:szCs w:val="21"/>
          <w:shd w:val="clear" w:color="auto" w:fill="FFFFFF"/>
        </w:rPr>
        <w:t>5</w:t>
      </w:r>
    </w:p>
    <w:p w14:paraId="1D90701D" w14:textId="12639524" w:rsidR="00685A10" w:rsidRDefault="001439F8" w:rsidP="00685A10">
      <w:pPr>
        <w:pStyle w:val="Title"/>
      </w:pPr>
      <w:r w:rsidRPr="001439F8">
        <w:t>Homework -</w:t>
      </w:r>
      <w:r>
        <w:t xml:space="preserve"> </w:t>
      </w:r>
      <w:r w:rsidRPr="001439F8">
        <w:t>UML Design, two applications</w:t>
      </w:r>
    </w:p>
    <w:p w14:paraId="783A1B25" w14:textId="77777777" w:rsidR="007D2CCF" w:rsidRDefault="007D2CCF"/>
    <w:p w14:paraId="20DEEFAB" w14:textId="4B08C265" w:rsidR="00B72CC2" w:rsidRDefault="002B060B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</w:t>
      </w:r>
      <w:r w:rsidRPr="002B060B">
        <w:rPr>
          <w:b/>
          <w:bCs/>
          <w:sz w:val="28"/>
          <w:szCs w:val="28"/>
        </w:rPr>
        <w:t>anking application</w:t>
      </w:r>
      <w:r>
        <w:rPr>
          <w:b/>
          <w:bCs/>
          <w:sz w:val="28"/>
          <w:szCs w:val="28"/>
        </w:rPr>
        <w:t>:</w:t>
      </w:r>
    </w:p>
    <w:p w14:paraId="2A166D51" w14:textId="67167440" w:rsidR="00F6665A" w:rsidRPr="00E374CE" w:rsidRDefault="00815A02">
      <w:pPr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5E65E847" wp14:editId="5E3D0C87">
            <wp:extent cx="7078980" cy="4328160"/>
            <wp:effectExtent l="0" t="0" r="7620" b="0"/>
            <wp:docPr id="1" name="Picture 1" descr="C:\Users\Windows 10 Pro\AppData\Local\Microsoft\Windows\INetCache\Content.Word\BankingApplication_UM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Windows 10 Pro\AppData\Local\Microsoft\Windows\INetCache\Content.Word\BankingApplication_UML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78980" cy="432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874FA9" w14:textId="77777777" w:rsidR="003853EA" w:rsidRDefault="003853EA" w:rsidP="00730FC1">
      <w:pPr>
        <w:rPr>
          <w:b/>
          <w:bCs/>
          <w:sz w:val="28"/>
          <w:szCs w:val="28"/>
        </w:rPr>
      </w:pPr>
    </w:p>
    <w:p w14:paraId="1F09F148" w14:textId="77777777" w:rsidR="003853EA" w:rsidRDefault="003853EA" w:rsidP="00730FC1">
      <w:pPr>
        <w:rPr>
          <w:b/>
          <w:bCs/>
          <w:sz w:val="28"/>
          <w:szCs w:val="28"/>
        </w:rPr>
      </w:pPr>
    </w:p>
    <w:p w14:paraId="76CB19EE" w14:textId="77777777" w:rsidR="003853EA" w:rsidRDefault="003853EA" w:rsidP="00730FC1">
      <w:pPr>
        <w:rPr>
          <w:b/>
          <w:bCs/>
          <w:sz w:val="28"/>
          <w:szCs w:val="28"/>
        </w:rPr>
      </w:pPr>
    </w:p>
    <w:p w14:paraId="1282F3F0" w14:textId="77777777" w:rsidR="003853EA" w:rsidRDefault="003853EA" w:rsidP="00730FC1">
      <w:pPr>
        <w:rPr>
          <w:b/>
          <w:bCs/>
          <w:sz w:val="28"/>
          <w:szCs w:val="28"/>
        </w:rPr>
      </w:pPr>
    </w:p>
    <w:p w14:paraId="3C330B4C" w14:textId="77777777" w:rsidR="003853EA" w:rsidRDefault="003853EA" w:rsidP="00730FC1">
      <w:pPr>
        <w:rPr>
          <w:b/>
          <w:bCs/>
          <w:sz w:val="28"/>
          <w:szCs w:val="28"/>
        </w:rPr>
      </w:pPr>
    </w:p>
    <w:p w14:paraId="314A1AB0" w14:textId="77777777" w:rsidR="003853EA" w:rsidRDefault="003853EA" w:rsidP="00730FC1">
      <w:pPr>
        <w:rPr>
          <w:b/>
          <w:bCs/>
          <w:sz w:val="28"/>
          <w:szCs w:val="28"/>
        </w:rPr>
      </w:pPr>
    </w:p>
    <w:p w14:paraId="16EDBDBD" w14:textId="77777777" w:rsidR="003853EA" w:rsidRDefault="003853EA" w:rsidP="00730FC1">
      <w:pPr>
        <w:rPr>
          <w:b/>
          <w:bCs/>
          <w:sz w:val="28"/>
          <w:szCs w:val="28"/>
        </w:rPr>
      </w:pPr>
    </w:p>
    <w:p w14:paraId="195A4B85" w14:textId="77777777" w:rsidR="003853EA" w:rsidRDefault="003853EA" w:rsidP="00730FC1">
      <w:pPr>
        <w:rPr>
          <w:b/>
          <w:bCs/>
          <w:sz w:val="28"/>
          <w:szCs w:val="28"/>
        </w:rPr>
      </w:pPr>
      <w:bookmarkStart w:id="0" w:name="_GoBack"/>
      <w:bookmarkEnd w:id="0"/>
    </w:p>
    <w:p w14:paraId="692DBDD2" w14:textId="3994B7C1" w:rsidR="00B86254" w:rsidRDefault="00533CC9" w:rsidP="00730FC1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>C</w:t>
      </w:r>
      <w:r w:rsidRPr="00533CC9">
        <w:rPr>
          <w:b/>
          <w:bCs/>
          <w:sz w:val="28"/>
          <w:szCs w:val="28"/>
        </w:rPr>
        <w:t>redit-card processing system</w:t>
      </w:r>
      <w:r w:rsidR="00730FC1">
        <w:rPr>
          <w:b/>
          <w:bCs/>
          <w:sz w:val="28"/>
          <w:szCs w:val="28"/>
        </w:rPr>
        <w:t>:</w:t>
      </w:r>
    </w:p>
    <w:p w14:paraId="5652D5D2" w14:textId="58CB7544" w:rsidR="00815A02" w:rsidRPr="00730FC1" w:rsidRDefault="00815A02" w:rsidP="00730FC1">
      <w:pPr>
        <w:rPr>
          <w:sz w:val="28"/>
          <w:szCs w:val="28"/>
        </w:rPr>
      </w:pPr>
      <w:r>
        <w:rPr>
          <w:sz w:val="28"/>
          <w:szCs w:val="28"/>
        </w:rPr>
        <w:pict w14:anchorId="389740D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558pt;height:321pt">
            <v:imagedata r:id="rId11" o:title="CreditCardProcessing_UML"/>
          </v:shape>
        </w:pict>
      </w:r>
    </w:p>
    <w:sectPr w:rsidR="00815A02" w:rsidRPr="00730FC1" w:rsidSect="00815A02">
      <w:headerReference w:type="default" r:id="rId12"/>
      <w:pgSz w:w="12240" w:h="15840"/>
      <w:pgMar w:top="1440" w:right="450" w:bottom="1440" w:left="63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466C8E" w14:textId="77777777" w:rsidR="00C7739A" w:rsidRDefault="00C7739A" w:rsidP="00815A02">
      <w:pPr>
        <w:spacing w:after="0" w:line="240" w:lineRule="auto"/>
      </w:pPr>
      <w:r>
        <w:separator/>
      </w:r>
    </w:p>
  </w:endnote>
  <w:endnote w:type="continuationSeparator" w:id="0">
    <w:p w14:paraId="6A507D33" w14:textId="77777777" w:rsidR="00C7739A" w:rsidRDefault="00C7739A" w:rsidP="00815A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Open Sans">
    <w:altName w:val="Tahoma"/>
    <w:charset w:val="00"/>
    <w:family w:val="swiss"/>
    <w:pitch w:val="variable"/>
    <w:sig w:usb0="00000001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050B95" w14:textId="77777777" w:rsidR="00C7739A" w:rsidRDefault="00C7739A" w:rsidP="00815A02">
      <w:pPr>
        <w:spacing w:after="0" w:line="240" w:lineRule="auto"/>
      </w:pPr>
      <w:r>
        <w:separator/>
      </w:r>
    </w:p>
  </w:footnote>
  <w:footnote w:type="continuationSeparator" w:id="0">
    <w:p w14:paraId="3B4F6AB8" w14:textId="77777777" w:rsidR="00C7739A" w:rsidRDefault="00C7739A" w:rsidP="00815A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5FD0A9" w14:textId="00C3BE74" w:rsidR="00815A02" w:rsidRDefault="00815A02">
    <w:pPr>
      <w:pStyle w:val="Header"/>
    </w:pPr>
    <w:r>
      <w:rPr>
        <w:rFonts w:ascii="Arial" w:eastAsia="Times New Roman" w:hAnsi="Arial" w:cs="Arial"/>
        <w:b/>
        <w:bCs/>
        <w:color w:val="212121"/>
        <w:sz w:val="24"/>
        <w:szCs w:val="24"/>
      </w:rPr>
      <w:t>Dinh Hieu, Ho – 61009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E6E3F98"/>
    <w:multiLevelType w:val="hybridMultilevel"/>
    <w:tmpl w:val="493CDE9A"/>
    <w:lvl w:ilvl="0" w:tplc="59348D9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S0NDa0MDY3NzM2NTVU0lEKTi0uzszPAykwqgUAg8s8siwAAAA="/>
  </w:docVars>
  <w:rsids>
    <w:rsidRoot w:val="00685A10"/>
    <w:rsid w:val="000206B1"/>
    <w:rsid w:val="000B392F"/>
    <w:rsid w:val="001439F8"/>
    <w:rsid w:val="002B060B"/>
    <w:rsid w:val="002C6411"/>
    <w:rsid w:val="003853EA"/>
    <w:rsid w:val="003A5A1C"/>
    <w:rsid w:val="004C4D57"/>
    <w:rsid w:val="00533CC9"/>
    <w:rsid w:val="0067560C"/>
    <w:rsid w:val="00685A10"/>
    <w:rsid w:val="006D2E5A"/>
    <w:rsid w:val="006E3A28"/>
    <w:rsid w:val="00730FC1"/>
    <w:rsid w:val="00752B00"/>
    <w:rsid w:val="007A1141"/>
    <w:rsid w:val="007D2CCF"/>
    <w:rsid w:val="007D62AE"/>
    <w:rsid w:val="00815A02"/>
    <w:rsid w:val="008311DA"/>
    <w:rsid w:val="008B3C32"/>
    <w:rsid w:val="008F1232"/>
    <w:rsid w:val="00904791"/>
    <w:rsid w:val="0094096C"/>
    <w:rsid w:val="00AD68B2"/>
    <w:rsid w:val="00AF5916"/>
    <w:rsid w:val="00B22D3D"/>
    <w:rsid w:val="00B657BC"/>
    <w:rsid w:val="00B72CC2"/>
    <w:rsid w:val="00B86254"/>
    <w:rsid w:val="00BA3D33"/>
    <w:rsid w:val="00BB4385"/>
    <w:rsid w:val="00C33BC6"/>
    <w:rsid w:val="00C7739A"/>
    <w:rsid w:val="00CA6767"/>
    <w:rsid w:val="00E374CE"/>
    <w:rsid w:val="00F666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713228"/>
  <w15:chartTrackingRefBased/>
  <w15:docId w15:val="{E5D3EBDA-30DD-493D-B213-67FE41176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85A1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685A10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noProof/>
      <w:sz w:val="24"/>
      <w:szCs w:val="24"/>
    </w:rPr>
  </w:style>
  <w:style w:type="character" w:customStyle="1" w:styleId="TitleChar">
    <w:name w:val="Title Char"/>
    <w:basedOn w:val="DefaultParagraphFont"/>
    <w:link w:val="Title"/>
    <w:rsid w:val="00685A10"/>
    <w:rPr>
      <w:rFonts w:ascii="Times New Roman" w:eastAsia="Times New Roman" w:hAnsi="Times New Roman" w:cs="Times New Roman"/>
      <w:b/>
      <w:bCs/>
      <w:noProof/>
      <w:sz w:val="24"/>
      <w:szCs w:val="24"/>
    </w:rPr>
  </w:style>
  <w:style w:type="paragraph" w:styleId="ListParagraph">
    <w:name w:val="List Paragraph"/>
    <w:basedOn w:val="Normal"/>
    <w:uiPriority w:val="34"/>
    <w:qFormat/>
    <w:rsid w:val="007D2C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5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A02"/>
  </w:style>
  <w:style w:type="paragraph" w:styleId="Footer">
    <w:name w:val="footer"/>
    <w:basedOn w:val="Normal"/>
    <w:link w:val="FooterChar"/>
    <w:uiPriority w:val="99"/>
    <w:unhideWhenUsed/>
    <w:rsid w:val="00815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A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6F7B5A2BE4DA4FB90C200F61F3C3A0" ma:contentTypeVersion="7" ma:contentTypeDescription="Create a new document." ma:contentTypeScope="" ma:versionID="6dc6db08bc6747cdbc753927c06aee42">
  <xsd:schema xmlns:xsd="http://www.w3.org/2001/XMLSchema" xmlns:xs="http://www.w3.org/2001/XMLSchema" xmlns:p="http://schemas.microsoft.com/office/2006/metadata/properties" xmlns:ns3="de2c2491-a739-4f4c-b2ff-bed750308359" xmlns:ns4="130e5692-9c5d-4438-a5cb-a988ca19e400" targetNamespace="http://schemas.microsoft.com/office/2006/metadata/properties" ma:root="true" ma:fieldsID="7053e92f53bb2530ff61029a931fcb95" ns3:_="" ns4:_="">
    <xsd:import namespace="de2c2491-a739-4f4c-b2ff-bed750308359"/>
    <xsd:import namespace="130e5692-9c5d-4438-a5cb-a988ca19e40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2c2491-a739-4f4c-b2ff-bed750308359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0e5692-9c5d-4438-a5cb-a988ca19e4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0DE9589-6782-4CB9-B231-4A34ADA3E9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2c2491-a739-4f4c-b2ff-bed750308359"/>
    <ds:schemaRef ds:uri="130e5692-9c5d-4438-a5cb-a988ca19e40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846A1FA-42D6-4BD9-9318-734D3547933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019A2F6-7A9D-4E08-BD31-3EA8322E25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17</Words>
  <Characters>10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610097@CS.MUM.EDU</dc:creator>
  <cp:keywords/>
  <dc:description/>
  <cp:lastModifiedBy>Dinh Hieu Ho</cp:lastModifiedBy>
  <cp:revision>25</cp:revision>
  <dcterms:created xsi:type="dcterms:W3CDTF">2019-11-26T01:26:00Z</dcterms:created>
  <dcterms:modified xsi:type="dcterms:W3CDTF">2019-12-12T0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6F7B5A2BE4DA4FB90C200F61F3C3A0</vt:lpwstr>
  </property>
</Properties>
</file>